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884024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884024c-6f8f-11e8-aba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W7EUAhDrV6A+9/SN6B+/O5mUwkWw0SZnywsDMZE/RHWV72TVO6qVvs9/Ogz/vtOXc0VrHIVD1s8Bcak6JxyXeAVVPk/wgtVJ07wUrLkltNN/fSIvjjoLyHX4zoa2tYP/dmcaMoWT24UGD3nJB/0w0kM/QWb2zo/dMK0PfH0uh+eNqCZYHqLN0VLejlMnnv90Q1I5xfya75AiRw9jrDmWxSONNMN137e7FEL+gvgvn6uR3bses/3cfYMCunt/Y/l8Weno5v1/HpshZD3+8OvKUyvOe/9oFEMoxHC+/qNimtkIzRz4M+FjvF6DOZgf1A4UpwWn+w31kcwe+9/rCG9hdnPHy7wxrGG/cn3ASOHDepgX9LemTk2nS78YAZ3JMPsHejve793fwHqJl7BQMZtI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jhj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884024c-6f8f-11e8-aba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a884024c-6f8f-11e8-aba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a884024c-6f8f-11e8-aba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884024c</dc:title>
  <dc:creator/>
  <cp:keywords/>
  <dcterms:created xsi:type="dcterms:W3CDTF">2026-05-02T12:57:07Z</dcterms:created>
  <dcterms:modified xsi:type="dcterms:W3CDTF">2026-05-02T12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